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580A" w:rsidRDefault="00C10AA6">
      <w:r>
        <w:rPr>
          <w:noProof/>
        </w:rPr>
        <w:drawing>
          <wp:inline distT="0" distB="0" distL="0" distR="0" wp14:anchorId="248CEC96" wp14:editId="30A87065">
            <wp:extent cx="5274310" cy="47072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0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9B1" w:rsidRDefault="00EC39B1">
      <w:r>
        <w:rPr>
          <w:noProof/>
        </w:rPr>
        <w:lastRenderedPageBreak/>
        <w:drawing>
          <wp:inline distT="0" distB="0" distL="0" distR="0" wp14:anchorId="36F7548E" wp14:editId="3961F241">
            <wp:extent cx="5274310" cy="47072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0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9B1" w:rsidRDefault="00EC39B1">
      <w:pPr>
        <w:rPr>
          <w:rFonts w:hint="eastAsia"/>
        </w:rPr>
      </w:pPr>
      <w:r>
        <w:rPr>
          <w:noProof/>
        </w:rPr>
        <w:drawing>
          <wp:inline distT="0" distB="0" distL="0" distR="0" wp14:anchorId="1DEEF8F3" wp14:editId="6E49177B">
            <wp:extent cx="5274310" cy="183578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C39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NzA3NjYyMzQ0MjZT0lEKTi0uzszPAykwrAUAYcV9eiwAAAA="/>
  </w:docVars>
  <w:rsids>
    <w:rsidRoot w:val="00882BD2"/>
    <w:rsid w:val="0068580A"/>
    <w:rsid w:val="00882BD2"/>
    <w:rsid w:val="00C10AA6"/>
    <w:rsid w:val="00EC3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5ACD8"/>
  <w15:chartTrackingRefBased/>
  <w15:docId w15:val="{9A3E817D-9992-413F-8FB8-5FCFA3CB9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昨叶何</dc:creator>
  <cp:keywords/>
  <dc:description/>
  <cp:lastModifiedBy>昨叶何</cp:lastModifiedBy>
  <cp:revision>3</cp:revision>
  <dcterms:created xsi:type="dcterms:W3CDTF">2022-07-07T12:32:00Z</dcterms:created>
  <dcterms:modified xsi:type="dcterms:W3CDTF">2022-07-07T12:35:00Z</dcterms:modified>
</cp:coreProperties>
</file>